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Nepal</w:t>
      </w:r>
      <w:r>
        <w:t xml:space="preserve"> </w:t>
      </w:r>
      <w:r>
        <w:t xml:space="preserve">Kathmandu</w:t>
      </w:r>
    </w:p>
    <w:bookmarkStart w:id="21" w:name="internship-application-letter"/>
    <w:p>
      <w:pPr>
        <w:pStyle w:val="Heading1"/>
      </w:pPr>
      <w:r>
        <w:t xml:space="preserve">INTERNSHIP APPLICATION LETTER</w:t>
      </w:r>
    </w:p>
    <w:p>
      <w:pPr>
        <w:pStyle w:val="FirstParagraph"/>
      </w:pPr>
      <w:r>
        <w:t xml:space="preserve">November 15, 2023</w:t>
      </w:r>
    </w:p>
    <w:p>
      <w:pPr>
        <w:pStyle w:val="BodyText"/>
      </w:pPr>
      <w:r>
        <w:t xml:space="preserve">Inspector General of Police</w:t>
      </w:r>
    </w:p>
    <w:p>
      <w:pPr>
        <w:pStyle w:val="BodyText"/>
      </w:pPr>
      <w:r>
        <w:t xml:space="preserve">Nepal Police Headquarters</w:t>
      </w:r>
    </w:p>
    <w:p>
      <w:pPr>
        <w:pStyle w:val="BodyText"/>
      </w:pPr>
      <w:r>
        <w:t xml:space="preserve">Teku, Kathmandu, Nepal</w:t>
      </w:r>
    </w:p>
    <w:bookmarkStart w:id="20" w:name="Xda3e05ba296562bef594c824b57ab845fc43297"/>
    <w:p>
      <w:pPr>
        <w:pStyle w:val="Heading2"/>
      </w:pPr>
      <w:r>
        <w:t xml:space="preserve">Subject: Internship Application for Police Officer Development Program</w:t>
      </w:r>
    </w:p>
    <w:p>
      <w:pPr>
        <w:pStyle w:val="FirstParagraph"/>
      </w:pPr>
      <w:r>
        <w:t xml:space="preserve">Dear Inspector General of Police,</w:t>
      </w:r>
    </w:p>
    <w:p>
      <w:pPr>
        <w:pStyle w:val="BodyText"/>
      </w:pPr>
      <w:r>
        <w:t xml:space="preserve">With profound respect for the noble service rendered by Nepal's law enforcement community, I am writing this</w:t>
      </w:r>
      <w:r>
        <w:t xml:space="preserve"> </w:t>
      </w:r>
      <w:r>
        <w:rPr>
          <w:bCs/>
          <w:b/>
        </w:rPr>
        <w:t xml:space="preserve">Internship Application Letter</w:t>
      </w:r>
      <w:r>
        <w:t xml:space="preserve"> </w:t>
      </w:r>
      <w:r>
        <w:t xml:space="preserve">to formally express my unwavering aspiration to contribute as an intern within the Kathmandu Metropolitan Police (KMP) under your esteemed leadership. As a dedicated student of Criminology at Tribhuvan University with a deep-seated commitment to public service, I have long admired how Nepal Kathmandu's policing framework addresses complex urban challenges while upholding constitutional values. This internship represents not merely an academic requirement, but a sacred opportunity to learn from Nepal's finest guardians of peace in the heart of our nation's political and cultural capital.</w:t>
      </w:r>
    </w:p>
    <w:p>
      <w:pPr>
        <w:pStyle w:val="BodyText"/>
      </w:pPr>
      <w:r>
        <w:t xml:space="preserve">My academic journey has been meticulously structured to prepare me for frontline law enforcement responsibilities. Courses such as "Criminal Investigation Techniques," "Urban Policing Strategies," and "Nepal Constitution &amp; Police Ethics" have equipped me with theoretical frameworks directly applicable to Kathmandu's unique environment. I've analyzed case studies on traffic management in Durbar Marg, crowd control during festivals at Swayambhunath, and community policing models in Thamel – all critical challenges facing the KMP. My final year research project focused on "Youth Engagement Programs in Kathmandu Metropolitan Police Stations," which involved fieldwork at Bhaktapur's police post where I observed firsthand how collaborative approaches reduce youth crime rates by 27% through mentorship initiatives. This experience crystallized my understanding that effective policing in Nepal Kathmandu requires cultural intelligence as much as procedural knowledge.</w:t>
      </w:r>
    </w:p>
    <w:p>
      <w:pPr>
        <w:pStyle w:val="BodyText"/>
      </w:pPr>
      <w:r>
        <w:t xml:space="preserve">What distinguishes my candidacy is not merely academic excellence, but a decade of community service rooted in Nepal's social fabric. As a volunteer with the "Nepal Youth for Peace" initiative (2019-2023), I assisted KMP during the 2021 Chhath Puja celebrations by managing crowd flow at Pashupatinath Temple, resolving minor disputes through mediation, and providing first aid. During this service, I witnessed Captain Rajendra Prasad Lama of Kathmandu Police's Public Relations Unit demonstrate how empathy transforms confrontations into community partnerships – a philosophy I now champion in my studies. My fluency in Nepali (mother tongue), English (IELTS 7.5), and basic Tamang language enables me to connect with Kathmandu's diverse population, from Thamel's tourists to Patan's indigenous communities.</w:t>
      </w:r>
    </w:p>
    <w:p>
      <w:pPr>
        <w:pStyle w:val="BodyText"/>
      </w:pPr>
      <w:r>
        <w:t xml:space="preserve">My commitment extends beyond theory. I've spent 300+ hours assisting at the Kathmandu District Court as a legal intern under Justice Sunita Shrestha, observing police evidence collection protocols that align with Nepal's Criminal Procedure Code. This exposure revealed how meticulous documentation by officers directly influences judicial outcomes – a principle I now apply in my campus crime simulation exercises. I've also completed certified training in First Aid (Nepal Red Cross, 2022) and Conflict Resolution (Peace Village Foundation, 2023), ensuring I can immediately support KMP's frontline teams during emergencies.</w:t>
      </w:r>
    </w:p>
    <w:p>
      <w:pPr>
        <w:pStyle w:val="BodyText"/>
      </w:pPr>
      <w:r>
        <w:t xml:space="preserve">Why Nepal Kathmandu specifically? As the political and economic nerve center of Nepal, Kathmandu faces policing challenges unlike any other city: rapid urbanization creating informal settlements like Balaju where land disputes escalate to violence; tourist influx requiring multilingual communication; and the need to balance tradition with modernity during events like Dashain. I've researched how KMP's recent "Neighborhood Watch" program in Lalitpur has reduced petty crime by 35% through community trust-building – a model I wish to study closely. My aspiration isn't just to observe policing, but to contribute meaningfully to solutions for Kathmandu's unique challenges: the traffic chaos of Ring Road, the safety of women at night buses, and integrating technology like KMP's new CCTV network into community-based prevention strategies.</w:t>
      </w:r>
    </w:p>
    <w:p>
      <w:pPr>
        <w:pStyle w:val="BodyText"/>
      </w:pPr>
      <w:r>
        <w:t xml:space="preserve">I understand that becoming a competent Police Officer requires more than textbook knowledge. It demands humility to learn from veteran officers like those I've observed during my field visits. During a recent campus seminar with retired Superintendent of Police Bhupendra Singh, he emphasized that "The best police officer in Nepal Kathmandu is the one who knows their community better than they know their own neighborhood." This resonates deeply with my approach. As an intern, I will actively seek guidance from mentors across all ranks – from beat constables to station officers – to internalize the ethos of service that defines Nepal Police.</w:t>
      </w:r>
    </w:p>
    <w:p>
      <w:pPr>
        <w:pStyle w:val="BodyText"/>
      </w:pPr>
      <w:r>
        <w:t xml:space="preserve">My academic record (CGPA: 3.8/4.0) and consistent community involvement reflect my dedication to ethical conduct. I have no criminal record, possess a valid Nepali citizenship certificate, and am physically fit (verified by Kathmandu Medical College). I am prepared to commit 20 hours weekly during the academic term (January–May 2024) and full-time for four weeks during summer break. Transportation is secured via my family's motorbike, enabling prompt response to station assignments across Kathmandu Valley.</w:t>
      </w:r>
    </w:p>
    <w:p>
      <w:pPr>
        <w:pStyle w:val="BodyText"/>
      </w:pPr>
      <w:r>
        <w:t xml:space="preserve">My vision extends beyond this internship. I aspire to become a Police Officer who embodies the spirit of Nepal Kathmandu – one who navigates between ancient traditions and modern governance with equal respect. Just as the KMP has evolved from its 1950s origins to today's dynamic force, I aim to contribute fresh perspectives while honoring Nepal's policing heritage. This</w:t>
      </w:r>
      <w:r>
        <w:t xml:space="preserve"> </w:t>
      </w:r>
      <w:r>
        <w:rPr>
          <w:bCs/>
          <w:b/>
        </w:rPr>
        <w:t xml:space="preserve">Internship Application Letter</w:t>
      </w:r>
      <w:r>
        <w:t xml:space="preserve"> </w:t>
      </w:r>
      <w:r>
        <w:t xml:space="preserve">represents my earnest pledge to learn from your institution and eventually serve Nepal Kathmandu with honor.</w:t>
      </w:r>
    </w:p>
    <w:p>
      <w:pPr>
        <w:pStyle w:val="BodyText"/>
      </w:pPr>
      <w:r>
        <w:t xml:space="preserve">I have attached my academic transcripts, volunteer certificates, and a recommendation letter from Professor Dr. Laxmi Prasad Sharma (Dean of Social Sciences, Tribhuvan University). I welcome the opportunity to discuss how my skills align with KMP's current initiatives during an interview at your convenience. Thank you for considering my application to contribute to Nepal Police's legacy of safeguarding our nation's capital.</w:t>
      </w:r>
    </w:p>
    <w:p>
      <w:pPr>
        <w:pStyle w:val="BodyText"/>
      </w:pPr>
      <w:r>
        <w:t xml:space="preserve">Sincerely,</w:t>
      </w:r>
    </w:p>
    <w:p>
      <w:pPr>
        <w:pStyle w:val="BodyText"/>
      </w:pPr>
      <w:r>
        <w:rPr>
          <w:bCs/>
          <w:b/>
        </w:rPr>
        <w:t xml:space="preserve">Shristi Gurung</w:t>
      </w:r>
    </w:p>
    <w:p>
      <w:pPr>
        <w:pStyle w:val="BodyText"/>
      </w:pPr>
      <w:r>
        <w:t xml:space="preserve">Criminology Student (Final Year)</w:t>
      </w:r>
    </w:p>
    <w:p>
      <w:pPr>
        <w:pStyle w:val="BodyText"/>
      </w:pPr>
      <w:r>
        <w:t xml:space="preserve">Tribhuvan University, Kirtipur Campus</w:t>
      </w:r>
    </w:p>
    <w:p>
      <w:pPr>
        <w:pStyle w:val="BodyText"/>
      </w:pPr>
      <w:r>
        <w:t xml:space="preserve">Contact: +977-9802345678 | shristi.gurung@tu.edu.np</w:t>
      </w:r>
    </w:p>
    <w:p>
      <w:pPr>
        <w:pStyle w:val="BodyText"/>
      </w:pPr>
      <w:r>
        <w:t xml:space="preserve">Address: Swayambhunath, Kathmandu, Nepal</w:t>
      </w:r>
    </w:p>
    <w:p>
      <w:pPr>
        <w:pStyle w:val="BodyText"/>
      </w:pPr>
      <w:r>
        <w:rPr>
          <w:iCs/>
          <w:i/>
        </w:rPr>
        <w:t xml:space="preserve">Attachments:</w:t>
      </w:r>
    </w:p>
    <w:p>
      <w:pPr>
        <w:numPr>
          <w:ilvl w:val="0"/>
          <w:numId w:val="1001"/>
        </w:numPr>
        <w:pStyle w:val="Compact"/>
      </w:pPr>
      <w:r>
        <w:t xml:space="preserve">• Academic Transcripts (2020-2023)</w:t>
      </w:r>
    </w:p>
    <w:p>
      <w:pPr>
        <w:numPr>
          <w:ilvl w:val="0"/>
          <w:numId w:val="1001"/>
        </w:numPr>
        <w:pStyle w:val="Compact"/>
      </w:pPr>
      <w:r>
        <w:t xml:space="preserve">• Volunteer Certificate - Nepal Youth for Peace</w:t>
      </w:r>
    </w:p>
    <w:p>
      <w:pPr>
        <w:numPr>
          <w:ilvl w:val="0"/>
          <w:numId w:val="1001"/>
        </w:numPr>
        <w:pStyle w:val="Compact"/>
      </w:pPr>
      <w:r>
        <w:t xml:space="preserve">• First Aid Certification</w:t>
      </w:r>
    </w:p>
    <w:p>
      <w:pPr>
        <w:numPr>
          <w:ilvl w:val="0"/>
          <w:numId w:val="1001"/>
        </w:numPr>
        <w:pStyle w:val="Compact"/>
      </w:pPr>
      <w:r>
        <w:t xml:space="preserve">• Recommendation Letter from Professor Dr. Laxmi Prasad Sharma</w:t>
      </w:r>
    </w:p>
    <w:p>
      <w:pPr>
        <w:pStyle w:val="FirstParagraph"/>
      </w:pPr>
      <w:r>
        <w:t xml:space="preserve">"The strength of the wolf is in the pack, and the strength of the pack is in every wolf." – Nepali Police Mott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Nepal Kathmandu</dc:title>
  <dc:creator/>
  <dc:language>en</dc:language>
  <cp:keywords/>
  <dcterms:created xsi:type="dcterms:W3CDTF">2026-07-21T05:12:43Z</dcterms:created>
  <dcterms:modified xsi:type="dcterms:W3CDTF">2026-07-21T05:12:43Z</dcterms:modified>
</cp:coreProperties>
</file>

<file path=docProps/custom.xml><?xml version="1.0" encoding="utf-8"?>
<Properties xmlns="http://schemas.openxmlformats.org/officeDocument/2006/custom-properties" xmlns:vt="http://schemas.openxmlformats.org/officeDocument/2006/docPropsVTypes"/>
</file>